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DB21C" w14:textId="589DCF7A" w:rsidR="006E21F4" w:rsidRPr="00FE7E2A" w:rsidRDefault="006E21F4" w:rsidP="00EB7240">
      <w:pPr>
        <w:ind w:right="67"/>
        <w:rPr>
          <w:sz w:val="10"/>
          <w:szCs w:val="4"/>
        </w:rPr>
      </w:pPr>
    </w:p>
    <w:tbl>
      <w:tblPr>
        <w:tblStyle w:val="TabloKlavuzu1"/>
        <w:tblW w:w="1102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9517"/>
      </w:tblGrid>
      <w:tr w:rsidR="005C266A" w:rsidRPr="00FE7E2A" w14:paraId="1D90B331" w14:textId="77777777" w:rsidTr="00FE7E2A">
        <w:tc>
          <w:tcPr>
            <w:tcW w:w="1506" w:type="dxa"/>
            <w:tcBorders>
              <w:top w:val="single" w:sz="4" w:space="0" w:color="4472C4"/>
              <w:bottom w:val="single" w:sz="12" w:space="0" w:color="4472C4"/>
            </w:tcBorders>
          </w:tcPr>
          <w:p w14:paraId="3279BA43" w14:textId="77777777" w:rsidR="005C266A" w:rsidRPr="00FE7E2A" w:rsidRDefault="005C266A" w:rsidP="005C266A">
            <w:pPr>
              <w:tabs>
                <w:tab w:val="left" w:pos="1980"/>
              </w:tabs>
            </w:pPr>
            <w:bookmarkStart w:id="0" w:name="_Hlk54987499"/>
            <w:r w:rsidRPr="00FE7E2A">
              <w:rPr>
                <w:noProof/>
              </w:rPr>
              <w:drawing>
                <wp:inline distT="0" distB="0" distL="0" distR="0" wp14:anchorId="53371426" wp14:editId="030CDC3C">
                  <wp:extent cx="819150" cy="1091108"/>
                  <wp:effectExtent l="0" t="0" r="0" b="0"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Kapa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937" cy="1104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17" w:type="dxa"/>
            <w:tcBorders>
              <w:top w:val="single" w:sz="4" w:space="0" w:color="4472C4"/>
              <w:bottom w:val="single" w:sz="12" w:space="0" w:color="4472C4"/>
            </w:tcBorders>
          </w:tcPr>
          <w:p w14:paraId="5C99E762" w14:textId="77777777" w:rsidR="00F33144" w:rsidRPr="00BE2908" w:rsidRDefault="00F33144" w:rsidP="00F33144">
            <w:pPr>
              <w:tabs>
                <w:tab w:val="left" w:pos="1980"/>
              </w:tabs>
              <w:spacing w:before="300" w:line="760" w:lineRule="exact"/>
              <w:jc w:val="center"/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</w:pPr>
            <w:r w:rsidRPr="00BE2908"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  <w:t>Turkish History Education Journal</w:t>
            </w:r>
          </w:p>
          <w:p w14:paraId="1ABD7B71" w14:textId="77777777" w:rsidR="005C266A" w:rsidRPr="00FE7E2A" w:rsidRDefault="005C266A" w:rsidP="005C266A">
            <w:pPr>
              <w:tabs>
                <w:tab w:val="left" w:pos="1980"/>
              </w:tabs>
              <w:jc w:val="center"/>
              <w:rPr>
                <w:rFonts w:ascii="Book Antiqua" w:hAnsi="Book Antiqua"/>
                <w:color w:val="002060"/>
                <w:sz w:val="28"/>
                <w:szCs w:val="28"/>
              </w:rPr>
            </w:pPr>
          </w:p>
          <w:p w14:paraId="04FDF445" w14:textId="50F7B159" w:rsidR="005C266A" w:rsidRPr="00FE7E2A" w:rsidRDefault="00F33144" w:rsidP="00FE7E2A">
            <w:pPr>
              <w:tabs>
                <w:tab w:val="left" w:pos="1980"/>
              </w:tabs>
              <w:ind w:right="316"/>
              <w:jc w:val="right"/>
            </w:pPr>
            <w:r w:rsidRPr="00F33144">
              <w:rPr>
                <w:color w:val="767171"/>
              </w:rPr>
              <w:t>https://</w:t>
            </w:r>
            <w:r w:rsidR="00A0385E">
              <w:rPr>
                <w:color w:val="767171"/>
              </w:rPr>
              <w:t>www.tuhed.org</w:t>
            </w:r>
          </w:p>
        </w:tc>
      </w:tr>
      <w:bookmarkEnd w:id="0"/>
    </w:tbl>
    <w:p w14:paraId="392D5C34" w14:textId="1C370B6A" w:rsidR="005C266A" w:rsidRPr="00FE7E2A" w:rsidRDefault="005C266A" w:rsidP="00EB7240">
      <w:pPr>
        <w:ind w:right="67"/>
        <w:rPr>
          <w:sz w:val="10"/>
          <w:szCs w:val="4"/>
        </w:rPr>
      </w:pPr>
    </w:p>
    <w:p w14:paraId="06BD90CB" w14:textId="31686076" w:rsidR="005C266A" w:rsidRPr="00FE7E2A" w:rsidRDefault="005C266A" w:rsidP="00EB7240">
      <w:pPr>
        <w:ind w:right="67"/>
        <w:rPr>
          <w:sz w:val="10"/>
          <w:szCs w:val="4"/>
        </w:rPr>
      </w:pPr>
    </w:p>
    <w:p w14:paraId="0C4968DC" w14:textId="7748792A" w:rsidR="005C266A" w:rsidRPr="00FE7E2A" w:rsidRDefault="005C266A" w:rsidP="00EB7240">
      <w:pPr>
        <w:ind w:right="67"/>
        <w:rPr>
          <w:sz w:val="10"/>
          <w:szCs w:val="4"/>
        </w:rPr>
      </w:pPr>
    </w:p>
    <w:p w14:paraId="325D37C5" w14:textId="3D314F9E" w:rsidR="005C266A" w:rsidRPr="00FE7E2A" w:rsidRDefault="005C266A" w:rsidP="00EB7240">
      <w:pPr>
        <w:ind w:right="67"/>
        <w:rPr>
          <w:sz w:val="10"/>
          <w:szCs w:val="4"/>
        </w:rPr>
      </w:pPr>
    </w:p>
    <w:p w14:paraId="27C82C14" w14:textId="3674FCAD" w:rsidR="005C266A" w:rsidRPr="00FE7E2A" w:rsidRDefault="001970A1" w:rsidP="00746167">
      <w:pPr>
        <w:jc w:val="center"/>
        <w:rPr>
          <w:rFonts w:ascii="Bahnschrift SemiBold" w:hAnsi="Bahnschrift SemiBold" w:cs="Biome"/>
          <w:sz w:val="28"/>
          <w:szCs w:val="28"/>
        </w:rPr>
      </w:pPr>
      <w:r w:rsidRPr="00FE7E2A">
        <w:rPr>
          <w:rFonts w:ascii="Bahnschrift SemiBold" w:hAnsi="Bahnschrift SemiBold"/>
          <w:sz w:val="36"/>
          <w:szCs w:val="36"/>
        </w:rPr>
        <w:t>Ethical Dec</w:t>
      </w:r>
      <w:r w:rsidR="00992425" w:rsidRPr="00FE7E2A">
        <w:rPr>
          <w:rFonts w:ascii="Bahnschrift SemiBold" w:hAnsi="Bahnschrift SemiBold"/>
          <w:sz w:val="36"/>
          <w:szCs w:val="36"/>
        </w:rPr>
        <w:t>laration</w:t>
      </w:r>
      <w:r w:rsidR="001B3E7D">
        <w:rPr>
          <w:rFonts w:ascii="Bahnschrift SemiBold" w:hAnsi="Bahnschrift SemiBold"/>
          <w:sz w:val="36"/>
          <w:szCs w:val="36"/>
        </w:rPr>
        <w:t xml:space="preserve"> </w:t>
      </w:r>
      <w:r w:rsidR="001B3E7D" w:rsidRPr="001B3E7D">
        <w:rPr>
          <w:rFonts w:ascii="Bahnschrift SemiBold" w:hAnsi="Bahnschrift SemiBold"/>
          <w:sz w:val="36"/>
          <w:szCs w:val="36"/>
        </w:rPr>
        <w:t>Form</w:t>
      </w:r>
    </w:p>
    <w:p w14:paraId="1F90226F" w14:textId="7785D077" w:rsidR="005C266A" w:rsidRPr="00FE7E2A" w:rsidRDefault="005C266A" w:rsidP="00EB7240">
      <w:pPr>
        <w:ind w:right="67"/>
        <w:rPr>
          <w:sz w:val="10"/>
          <w:szCs w:val="4"/>
        </w:rPr>
      </w:pPr>
    </w:p>
    <w:p w14:paraId="639B64C2" w14:textId="77777777" w:rsidR="005C266A" w:rsidRPr="00FE7E2A" w:rsidRDefault="005C266A" w:rsidP="00EB7240">
      <w:pPr>
        <w:ind w:right="67"/>
        <w:rPr>
          <w:sz w:val="10"/>
          <w:szCs w:val="4"/>
        </w:rPr>
      </w:pPr>
    </w:p>
    <w:tbl>
      <w:tblPr>
        <w:tblStyle w:val="TabloKlavuzu"/>
        <w:tblW w:w="1104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9373"/>
      </w:tblGrid>
      <w:tr w:rsidR="00741DEC" w:rsidRPr="00FE7E2A" w14:paraId="6CD7EFC1" w14:textId="77777777" w:rsidTr="008B0775">
        <w:trPr>
          <w:trHeight w:val="943"/>
        </w:trPr>
        <w:tc>
          <w:tcPr>
            <w:tcW w:w="1668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BB6AB5F" w14:textId="532C8EBB" w:rsidR="00741DEC" w:rsidRPr="00FE7E2A" w:rsidRDefault="00F33144" w:rsidP="00782925">
            <w:pPr>
              <w:ind w:right="67"/>
              <w:rPr>
                <w:rFonts w:ascii="Arial Nova" w:hAnsi="Arial Nova"/>
                <w:i/>
              </w:rPr>
            </w:pPr>
            <w:r>
              <w:rPr>
                <w:rFonts w:ascii="Arial Nova" w:hAnsi="Arial Nova"/>
                <w:b/>
              </w:rPr>
              <w:t xml:space="preserve">Manuscript </w:t>
            </w:r>
            <w:r w:rsidR="00746167" w:rsidRPr="00FE7E2A">
              <w:rPr>
                <w:rFonts w:ascii="Arial Nova" w:hAnsi="Arial Nova"/>
                <w:b/>
              </w:rPr>
              <w:t>Title</w:t>
            </w:r>
          </w:p>
        </w:tc>
        <w:tc>
          <w:tcPr>
            <w:tcW w:w="9373" w:type="dxa"/>
            <w:tcBorders>
              <w:top w:val="single" w:sz="12" w:space="0" w:color="000000"/>
            </w:tcBorders>
          </w:tcPr>
          <w:p w14:paraId="09D93521" w14:textId="77777777" w:rsidR="00741DEC" w:rsidRPr="00FE7E2A" w:rsidRDefault="00741DEC" w:rsidP="00EB7240">
            <w:pPr>
              <w:ind w:right="67"/>
              <w:rPr>
                <w:szCs w:val="18"/>
              </w:rPr>
            </w:pPr>
          </w:p>
        </w:tc>
      </w:tr>
      <w:tr w:rsidR="008B0775" w:rsidRPr="00FE7E2A" w14:paraId="43834CCF" w14:textId="77777777" w:rsidTr="008B0775">
        <w:trPr>
          <w:trHeight w:val="421"/>
        </w:trPr>
        <w:tc>
          <w:tcPr>
            <w:tcW w:w="11041" w:type="dxa"/>
            <w:gridSpan w:val="2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62A5E6" w14:textId="17FBCFE3" w:rsidR="008B0775" w:rsidRPr="00FE7E2A" w:rsidRDefault="008B0775" w:rsidP="00EB7240">
            <w:pPr>
              <w:ind w:right="67"/>
              <w:rPr>
                <w:szCs w:val="18"/>
              </w:rPr>
            </w:pPr>
          </w:p>
        </w:tc>
      </w:tr>
      <w:tr w:rsidR="00761338" w:rsidRPr="00FE7E2A" w14:paraId="13705636" w14:textId="77777777" w:rsidTr="001D12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12" w:space="0" w:color="auto"/>
          </w:tblBorders>
        </w:tblPrEx>
        <w:trPr>
          <w:trHeight w:val="3448"/>
        </w:trPr>
        <w:tc>
          <w:tcPr>
            <w:tcW w:w="11041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19679EF" w14:textId="5A0B8301" w:rsidR="009E5DB9" w:rsidRPr="00FE7E2A" w:rsidRDefault="008B0775" w:rsidP="00746167">
            <w:pPr>
              <w:rPr>
                <w:rFonts w:ascii="Arial Nova Light" w:hAnsi="Arial Nova Light"/>
                <w:sz w:val="22"/>
                <w:szCs w:val="22"/>
              </w:rPr>
            </w:pPr>
            <w:r>
              <w:rPr>
                <w:rFonts w:ascii="Arial Nova Light" w:hAnsi="Arial Nova Light"/>
                <w:sz w:val="22"/>
                <w:szCs w:val="22"/>
              </w:rPr>
              <w:t xml:space="preserve">As the </w:t>
            </w:r>
            <w:sdt>
              <w:sdtPr>
                <w:rPr>
                  <w:rFonts w:ascii="Arial Nova Light" w:hAnsi="Arial Nova Light"/>
                  <w:sz w:val="22"/>
                  <w:szCs w:val="22"/>
                </w:rPr>
                <w:id w:val="-319661179"/>
                <w:placeholder>
                  <w:docPart w:val="2DEF6307E9034CD18E8C234DE9C86074"/>
                </w:placeholder>
                <w:showingPlcHdr/>
                <w15:color w:val="000000"/>
                <w:dropDownList>
                  <w:listItem w:displayText="author" w:value="author"/>
                  <w:listItem w:displayText="authors" w:value="authors"/>
                </w:dropDownList>
              </w:sdtPr>
              <w:sdtContent>
                <w:r w:rsidR="009B7338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Ch</w:t>
                </w:r>
                <w:r w:rsidR="00D4525B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</w:t>
                </w:r>
                <w:r w:rsidR="009B7338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se an item</w:t>
                </w:r>
              </w:sdtContent>
            </w:sdt>
            <w:r>
              <w:rPr>
                <w:rFonts w:ascii="Arial Nova Light" w:hAnsi="Arial Nova Light"/>
                <w:sz w:val="22"/>
                <w:szCs w:val="22"/>
              </w:rPr>
              <w:t xml:space="preserve"> of this manuscript </w:t>
            </w:r>
            <w:sdt>
              <w:sdtPr>
                <w:rPr>
                  <w:rFonts w:ascii="Arial Nova Light" w:hAnsi="Arial Nova Light"/>
                  <w:sz w:val="22"/>
                  <w:szCs w:val="22"/>
                </w:rPr>
                <w:id w:val="-97947519"/>
                <w:placeholder>
                  <w:docPart w:val="F00BDC86887244BFA8265C3CE4DA8ED2"/>
                </w:placeholder>
                <w:showingPlcHdr/>
                <w15:color w:val="000000"/>
                <w:dropDownList>
                  <w:listItem w:displayText="I" w:value="I"/>
                  <w:listItem w:displayText="we" w:value="we"/>
                </w:dropDownList>
              </w:sdtPr>
              <w:sdtContent>
                <w:r w:rsidR="00CA7B7F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Cho</w:t>
                </w:r>
                <w:r w:rsidR="00D4525B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</w:t>
                </w:r>
                <w:r w:rsidR="00CA7B7F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se an item</w:t>
                </w:r>
              </w:sdtContent>
            </w:sdt>
            <w:r w:rsidR="00CA7B7F">
              <w:rPr>
                <w:rFonts w:ascii="Arial Nova Light" w:hAnsi="Arial Nova Light"/>
                <w:sz w:val="22"/>
                <w:szCs w:val="22"/>
              </w:rPr>
              <w:t xml:space="preserve"> </w:t>
            </w:r>
            <w:r w:rsidR="00746167" w:rsidRPr="00FE7E2A">
              <w:rPr>
                <w:rFonts w:ascii="Arial Nova Light" w:hAnsi="Arial Nova Light"/>
                <w:sz w:val="22"/>
                <w:szCs w:val="22"/>
              </w:rPr>
              <w:t>declare that</w:t>
            </w:r>
            <w:r w:rsidR="009E5DB9" w:rsidRPr="00FE7E2A">
              <w:rPr>
                <w:rFonts w:ascii="Arial Nova Light" w:hAnsi="Arial Nova Light"/>
                <w:sz w:val="22"/>
                <w:szCs w:val="22"/>
              </w:rPr>
              <w:t>;</w:t>
            </w:r>
          </w:p>
          <w:p w14:paraId="4E17C913" w14:textId="77777777" w:rsidR="00FC1B75" w:rsidRPr="00FE7E2A" w:rsidRDefault="00FC1B75" w:rsidP="00FC1B75">
            <w:pPr>
              <w:rPr>
                <w:rFonts w:ascii="Arial Nova Light" w:hAnsi="Arial Nova Light"/>
                <w:sz w:val="22"/>
                <w:szCs w:val="22"/>
              </w:rPr>
            </w:pPr>
          </w:p>
          <w:p w14:paraId="0C7C4CA4" w14:textId="17BE9C25" w:rsidR="003A4A3E" w:rsidRDefault="00AC3B34" w:rsidP="00792E8F">
            <w:pPr>
              <w:pStyle w:val="Balk1"/>
              <w:ind w:right="67"/>
              <w:rPr>
                <w:rFonts w:ascii="Arial Nova Light" w:hAnsi="Arial Nova Light"/>
                <w:sz w:val="24"/>
                <w:szCs w:val="24"/>
                <w:u w:val="single"/>
              </w:rPr>
            </w:pPr>
            <w:r w:rsidRPr="00AC3B34">
              <w:rPr>
                <w:rFonts w:ascii="Arial Nova Light" w:hAnsi="Arial Nova Light"/>
                <w:sz w:val="24"/>
                <w:szCs w:val="24"/>
                <w:u w:val="single"/>
              </w:rPr>
              <w:t>Ethics approval:</w:t>
            </w:r>
          </w:p>
          <w:sdt>
            <w:sdtPr>
              <w:id w:val="1056442857"/>
              <w:placeholder>
                <w:docPart w:val="2AD949782BB04E328BE5C09B60AB1B6E"/>
              </w:placeholder>
              <w:showingPlcHdr/>
              <w:comboBox>
                <w:listItem w:value="Choose the appropriate expression for your work and make the necessary additions, if any."/>
                <w:listItem w:displayText="1- This study does not require ethics committee approval as it does not involve human participants or animals." w:value="1- This study does not require ethics committee approval as it does not involve human participants or animals."/>
                <w:listItem w:displayText="1- This study was performed in line with the principles of the Declaration of Helsinki. Approval (see Appendix 1) was granted by the Ethics Committee of University X (Date.../No. ...)." w:value="1- This study was performed in line with the principles of the Declaration of Helsinki. Approval (see Appendix 1) was granted by the Ethics Committee of University X (Date.../No. ...)."/>
              </w:comboBox>
            </w:sdtPr>
            <w:sdtContent>
              <w:p w14:paraId="0678FC3B" w14:textId="0E4F4C07" w:rsidR="00AC3B34" w:rsidRPr="00AC3B34" w:rsidRDefault="00DD6E4C" w:rsidP="00AC3B34">
                <w:r w:rsidRPr="00683389">
                  <w:rPr>
                    <w:rStyle w:val="YerTutucuMetni"/>
                    <w:color w:val="FF0000"/>
                  </w:rPr>
                  <w:t>Choose an item.</w:t>
                </w:r>
              </w:p>
            </w:sdtContent>
          </w:sdt>
          <w:p w14:paraId="0A789C94" w14:textId="77777777" w:rsidR="00761338" w:rsidRDefault="00761338" w:rsidP="00792E8F">
            <w:pPr>
              <w:pStyle w:val="Balk1"/>
              <w:ind w:right="67"/>
              <w:rPr>
                <w:rFonts w:ascii="Arial Nova Light" w:hAnsi="Arial Nova Light"/>
                <w:i w:val="0"/>
                <w:sz w:val="24"/>
                <w:szCs w:val="24"/>
              </w:rPr>
            </w:pPr>
          </w:p>
          <w:p w14:paraId="41F031EB" w14:textId="77777777" w:rsidR="00AC3B34" w:rsidRDefault="00AC3B34" w:rsidP="00AC3B34">
            <w:pPr>
              <w:rPr>
                <w:rFonts w:ascii="Arial Nova Light" w:hAnsi="Arial Nova Light"/>
                <w:b/>
                <w:bCs/>
                <w:i/>
                <w:iCs/>
                <w:u w:val="single"/>
              </w:rPr>
            </w:pPr>
            <w:r w:rsidRPr="00AC3B34"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Copyright:</w:t>
            </w:r>
          </w:p>
          <w:p w14:paraId="0D86B3CC" w14:textId="06AD993B" w:rsidR="00AC3B34" w:rsidRDefault="00000000" w:rsidP="00AC3B34">
            <w:pPr>
              <w:tabs>
                <w:tab w:val="left" w:pos="3060"/>
              </w:tabs>
              <w:rPr>
                <w:rFonts w:ascii="Arial Nova Light" w:hAnsi="Arial Nova Light"/>
              </w:rPr>
            </w:pPr>
            <w:sdt>
              <w:sdtPr>
                <w:rPr>
                  <w:rFonts w:ascii="Arial Nova Light" w:hAnsi="Arial Nova Light"/>
                </w:rPr>
                <w:id w:val="1279997300"/>
                <w:placeholder>
                  <w:docPart w:val="E78B555047254833903ED1F5F1D46995"/>
                </w:placeholder>
                <w:showingPlcHdr/>
                <w:dropDownList>
                  <w:listItem w:value="Choose the appropriate expression for your work and make the necessary additions, if any."/>
                  <w:listItem w:displayText="2- This manuscript does not contain copyrighted data collection tools or visuals (pictures, figures, tables, graphics, etc.)." w:value="2- This manuscript does not contain copyrighted data collection tools or visuals (pictures, figures, tables, graphics, etc.)."/>
                  <w:listItem w:displayText="2- In this manusicript, copyrighted data collection tools or visuals were used with the written permission from the copyright owner (see Appendix 2). " w:value="2- In this manusicript, copyrighted data collection tools or visuals were used with the written permission from the copyright owner (see Appendix 2). "/>
                </w:dropDownList>
              </w:sdtPr>
              <w:sdtContent>
                <w:r w:rsidR="002831E0" w:rsidRPr="00683389">
                  <w:rPr>
                    <w:rFonts w:ascii="Arial Nova Light" w:hAnsi="Arial Nova Light"/>
                    <w:color w:val="FF0000"/>
                  </w:rPr>
                  <w:t>Cho</w:t>
                </w:r>
                <w:r w:rsidR="00D4525B" w:rsidRPr="00683389">
                  <w:rPr>
                    <w:rFonts w:ascii="Arial Nova Light" w:hAnsi="Arial Nova Light"/>
                    <w:color w:val="FF0000"/>
                  </w:rPr>
                  <w:t>o</w:t>
                </w:r>
                <w:r w:rsidR="002831E0" w:rsidRPr="00683389">
                  <w:rPr>
                    <w:rFonts w:ascii="Arial Nova Light" w:hAnsi="Arial Nova Light"/>
                    <w:color w:val="FF0000"/>
                  </w:rPr>
                  <w:t>se an item</w:t>
                </w:r>
              </w:sdtContent>
            </w:sdt>
            <w:r w:rsidR="00AC3B34">
              <w:rPr>
                <w:rFonts w:ascii="Arial Nova Light" w:hAnsi="Arial Nova Light"/>
              </w:rPr>
              <w:tab/>
            </w:r>
          </w:p>
          <w:p w14:paraId="01FD7F72" w14:textId="77777777" w:rsidR="00AC3B34" w:rsidRDefault="00AC3B34" w:rsidP="00AC3B34">
            <w:pPr>
              <w:tabs>
                <w:tab w:val="left" w:pos="3060"/>
              </w:tabs>
              <w:rPr>
                <w:rFonts w:ascii="Arial Nova Light" w:hAnsi="Arial Nova Light"/>
              </w:rPr>
            </w:pPr>
          </w:p>
          <w:p w14:paraId="78034CD3" w14:textId="77777777" w:rsidR="00AC3B34" w:rsidRDefault="00422F86" w:rsidP="00AC3B34">
            <w:pPr>
              <w:tabs>
                <w:tab w:val="left" w:pos="3060"/>
              </w:tabs>
              <w:rPr>
                <w:rFonts w:ascii="Arial Nova Light" w:hAnsi="Arial Nova Light"/>
                <w:b/>
                <w:bCs/>
                <w:i/>
                <w:iCs/>
                <w:u w:val="single"/>
              </w:rPr>
            </w:pPr>
            <w:r w:rsidRPr="00422F86"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Conflict of interest:</w:t>
            </w:r>
          </w:p>
          <w:sdt>
            <w:sdtPr>
              <w:rPr>
                <w:rFonts w:ascii="Arial Nova Light" w:hAnsi="Arial Nova Light"/>
              </w:rPr>
              <w:id w:val="-2046902334"/>
              <w:placeholder>
                <w:docPart w:val="2A377CECF5F34554A5B7222868CC7455"/>
              </w:placeholder>
              <w:showingPlcHdr/>
              <w:comboBox>
                <w:listItem w:value="Choose the appropriate expression for your work and make the necessary additions, if any."/>
                <w:listItem w:displayText="3- The author(s) of this manuscripts declare(s) no conflict of interest." w:value="3- The author(s) of this manuscripts declare(s) no conflict of interest."/>
                <w:listItem w:displayText="3- This work was funded by institution X (grant number X)." w:value="3- This work was funded by institution X (grant number X)."/>
                <w:listItem w:displayText="3- Author A has received research grants from Company A. Author B has received a speaker honorary award from Company X and owns shares in Company Y. Author C is a member of the Z committee." w:value="3- Author A has received research grants from Company A. Author B has received a speaker honorary award from Company X and owns shares in Company Y. Author C is a member of the Z committee."/>
              </w:comboBox>
            </w:sdtPr>
            <w:sdtContent>
              <w:p w14:paraId="71B85480" w14:textId="77777777" w:rsidR="00422F86" w:rsidRDefault="00DD6E4C" w:rsidP="00AC3B34">
                <w:pPr>
                  <w:tabs>
                    <w:tab w:val="left" w:pos="3060"/>
                  </w:tabs>
                  <w:rPr>
                    <w:rFonts w:ascii="Arial Nova Light" w:hAnsi="Arial Nova Light"/>
                  </w:rPr>
                </w:pPr>
                <w:r w:rsidRPr="00683389">
                  <w:rPr>
                    <w:rStyle w:val="YerTutucuMetni"/>
                    <w:color w:val="FF0000"/>
                  </w:rPr>
                  <w:t>Choose an item.</w:t>
                </w:r>
              </w:p>
            </w:sdtContent>
          </w:sdt>
          <w:p w14:paraId="67B48572" w14:textId="1B20EAED" w:rsidR="005E79BB" w:rsidRPr="005E79BB" w:rsidRDefault="00745311" w:rsidP="005E79BB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 </w:t>
            </w:r>
          </w:p>
        </w:tc>
      </w:tr>
      <w:tr w:rsidR="003C067B" w:rsidRPr="00FE7E2A" w14:paraId="647D2EDF" w14:textId="77777777" w:rsidTr="001D12FC">
        <w:tc>
          <w:tcPr>
            <w:tcW w:w="1104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DBE5F1" w:themeFill="accent1" w:themeFillTint="33"/>
          </w:tcPr>
          <w:p w14:paraId="57A80964" w14:textId="4E34EDB7" w:rsidR="003C067B" w:rsidRPr="00FE7E2A" w:rsidRDefault="001D12FC" w:rsidP="00AA0B13">
            <w:pPr>
              <w:ind w:right="67"/>
              <w:jc w:val="center"/>
              <w:rPr>
                <w:szCs w:val="18"/>
              </w:rPr>
            </w:pPr>
            <w:r w:rsidRPr="00FE7E2A">
              <w:rPr>
                <w:b/>
                <w:bCs/>
                <w:szCs w:val="18"/>
              </w:rPr>
              <w:t>Author (s)</w:t>
            </w:r>
            <w:r w:rsidR="003C067B" w:rsidRPr="00FE7E2A">
              <w:rPr>
                <w:b/>
                <w:bCs/>
                <w:szCs w:val="18"/>
              </w:rPr>
              <w:t xml:space="preserve"> </w:t>
            </w:r>
          </w:p>
        </w:tc>
      </w:tr>
    </w:tbl>
    <w:tbl>
      <w:tblPr>
        <w:tblW w:w="11071" w:type="dxa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3118"/>
        <w:gridCol w:w="709"/>
        <w:gridCol w:w="4536"/>
        <w:gridCol w:w="2174"/>
      </w:tblGrid>
      <w:tr w:rsidR="003C067B" w:rsidRPr="00FE7E2A" w14:paraId="086D4C15" w14:textId="77777777" w:rsidTr="001B3E7D">
        <w:trPr>
          <w:trHeight w:val="396"/>
        </w:trPr>
        <w:tc>
          <w:tcPr>
            <w:tcW w:w="534" w:type="dxa"/>
          </w:tcPr>
          <w:p w14:paraId="317C1048" w14:textId="4B96CFD9" w:rsidR="003C067B" w:rsidRPr="00FE7E2A" w:rsidRDefault="003C067B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Cs w:val="18"/>
              </w:rPr>
            </w:pP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F8969E0" w14:textId="1628E0E1" w:rsidR="003C067B" w:rsidRPr="00FE7E2A" w:rsidRDefault="001B3E7D" w:rsidP="001D12FC">
            <w:pPr>
              <w:autoSpaceDE w:val="0"/>
              <w:autoSpaceDN w:val="0"/>
              <w:adjustRightInd w:val="0"/>
              <w:jc w:val="center"/>
              <w:rPr>
                <w:b/>
                <w:szCs w:val="18"/>
              </w:rPr>
            </w:pPr>
            <w:r>
              <w:rPr>
                <w:b/>
                <w:szCs w:val="18"/>
              </w:rPr>
              <w:t>Name</w:t>
            </w: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55AFC0C4" w14:textId="2EAA8432" w:rsidR="003C067B" w:rsidRPr="00FE7E2A" w:rsidRDefault="001B3E7D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</w:rPr>
            </w:pPr>
            <w:r w:rsidRPr="001B3E7D">
              <w:rPr>
                <w:b/>
                <w:szCs w:val="18"/>
              </w:rPr>
              <w:t>Institution</w:t>
            </w:r>
          </w:p>
        </w:tc>
        <w:tc>
          <w:tcPr>
            <w:tcW w:w="2174" w:type="dxa"/>
          </w:tcPr>
          <w:p w14:paraId="52830BEC" w14:textId="649FB402" w:rsidR="003C067B" w:rsidRPr="00FE7E2A" w:rsidRDefault="001D12FC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</w:rPr>
            </w:pPr>
            <w:r w:rsidRPr="00FE7E2A">
              <w:rPr>
                <w:b/>
                <w:szCs w:val="18"/>
              </w:rPr>
              <w:t>Signature</w:t>
            </w:r>
          </w:p>
        </w:tc>
      </w:tr>
      <w:tr w:rsidR="003C067B" w:rsidRPr="00FE7E2A" w14:paraId="741A713D" w14:textId="77777777" w:rsidTr="001B3E7D">
        <w:trPr>
          <w:trHeight w:val="396"/>
        </w:trPr>
        <w:tc>
          <w:tcPr>
            <w:tcW w:w="534" w:type="dxa"/>
          </w:tcPr>
          <w:p w14:paraId="640C71F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1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4C7CA3E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64A90EAA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44A4749D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6B14FEF7" w14:textId="77777777" w:rsidTr="001B3E7D">
        <w:trPr>
          <w:trHeight w:val="427"/>
        </w:trPr>
        <w:tc>
          <w:tcPr>
            <w:tcW w:w="534" w:type="dxa"/>
          </w:tcPr>
          <w:p w14:paraId="357738EE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2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39CFE16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7706BED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58D47EE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568355C0" w14:textId="77777777" w:rsidTr="001B3E7D">
        <w:trPr>
          <w:trHeight w:val="427"/>
        </w:trPr>
        <w:tc>
          <w:tcPr>
            <w:tcW w:w="534" w:type="dxa"/>
          </w:tcPr>
          <w:p w14:paraId="1F863987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3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B59A3D1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38EE767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2F43C903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6F3FCA83" w14:textId="77777777" w:rsidTr="001B3E7D">
        <w:trPr>
          <w:trHeight w:val="396"/>
        </w:trPr>
        <w:tc>
          <w:tcPr>
            <w:tcW w:w="534" w:type="dxa"/>
          </w:tcPr>
          <w:p w14:paraId="077D828A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4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505AF2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761DBF96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6E4BDBE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1D12FC" w:rsidRPr="00FE7E2A" w14:paraId="6605630D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11071" w:type="dxa"/>
            <w:gridSpan w:val="5"/>
            <w:tcBorders>
              <w:top w:val="single" w:sz="12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0A4DCEDB" w14:textId="7AAF94C8" w:rsidR="001D12FC" w:rsidRPr="00FE7E2A" w:rsidRDefault="003C067B" w:rsidP="001D12FC">
            <w:pPr>
              <w:ind w:right="67"/>
              <w:jc w:val="center"/>
              <w:rPr>
                <w:bCs/>
                <w:szCs w:val="18"/>
              </w:rPr>
            </w:pPr>
            <w:r w:rsidRPr="00FE7E2A">
              <w:rPr>
                <w:i/>
                <w:iCs/>
                <w:szCs w:val="18"/>
              </w:rPr>
              <w:t xml:space="preserve">  </w:t>
            </w:r>
            <w:r w:rsidR="001D12FC" w:rsidRPr="00FE7E2A">
              <w:rPr>
                <w:b/>
                <w:bCs/>
                <w:szCs w:val="18"/>
              </w:rPr>
              <w:t>Corresponding Author</w:t>
            </w:r>
          </w:p>
        </w:tc>
      </w:tr>
      <w:tr w:rsidR="001B3E7D" w:rsidRPr="00FE7E2A" w14:paraId="4AF2508E" w14:textId="77777777" w:rsidTr="001B3E7D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12" w:space="0" w:color="000000"/>
              <w:bottom w:val="single" w:sz="4" w:space="0" w:color="auto"/>
            </w:tcBorders>
          </w:tcPr>
          <w:p w14:paraId="075A1866" w14:textId="5CC37A7E" w:rsidR="001B3E7D" w:rsidRPr="00FE7E2A" w:rsidRDefault="001B3E7D" w:rsidP="00AA0B13">
            <w:pPr>
              <w:ind w:right="67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Name</w:t>
            </w:r>
          </w:p>
        </w:tc>
        <w:tc>
          <w:tcPr>
            <w:tcW w:w="7419" w:type="dxa"/>
            <w:gridSpan w:val="3"/>
            <w:tcBorders>
              <w:top w:val="single" w:sz="12" w:space="0" w:color="000000"/>
              <w:bottom w:val="single" w:sz="4" w:space="0" w:color="auto"/>
            </w:tcBorders>
          </w:tcPr>
          <w:p w14:paraId="2666A5C5" w14:textId="77777777" w:rsidR="001B3E7D" w:rsidRPr="00FE7E2A" w:rsidRDefault="001B3E7D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1AD438F5" w14:textId="77777777" w:rsidTr="001B3E7D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4" w:space="0" w:color="auto"/>
            </w:tcBorders>
          </w:tcPr>
          <w:p w14:paraId="3F73ADC7" w14:textId="1BB9F8DB" w:rsidR="003C067B" w:rsidRPr="00FE7E2A" w:rsidRDefault="00704B5D" w:rsidP="00AA0B13">
            <w:pPr>
              <w:ind w:right="67"/>
              <w:rPr>
                <w:b/>
                <w:bCs/>
                <w:i/>
                <w:iCs/>
                <w:szCs w:val="18"/>
              </w:rPr>
            </w:pPr>
            <w:r w:rsidRPr="00FE7E2A">
              <w:rPr>
                <w:b/>
                <w:bCs/>
                <w:szCs w:val="18"/>
              </w:rPr>
              <w:t>In</w:t>
            </w:r>
            <w:r>
              <w:rPr>
                <w:b/>
                <w:bCs/>
                <w:szCs w:val="18"/>
              </w:rPr>
              <w:t>s</w:t>
            </w:r>
            <w:r w:rsidRPr="00FE7E2A">
              <w:rPr>
                <w:b/>
                <w:bCs/>
                <w:szCs w:val="18"/>
              </w:rPr>
              <w:t>titution</w:t>
            </w:r>
          </w:p>
        </w:tc>
        <w:tc>
          <w:tcPr>
            <w:tcW w:w="7419" w:type="dxa"/>
            <w:gridSpan w:val="3"/>
            <w:tcBorders>
              <w:top w:val="single" w:sz="4" w:space="0" w:color="auto"/>
            </w:tcBorders>
          </w:tcPr>
          <w:p w14:paraId="53DE8654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6FDD235B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5A99CCD2" w14:textId="532AA7F3" w:rsidR="003C067B" w:rsidRPr="00FE7E2A" w:rsidRDefault="001D12FC" w:rsidP="00AA0B13">
            <w:pPr>
              <w:ind w:right="67"/>
              <w:rPr>
                <w:b/>
                <w:bCs/>
                <w:szCs w:val="18"/>
              </w:rPr>
            </w:pPr>
            <w:r w:rsidRPr="00FE7E2A">
              <w:rPr>
                <w:b/>
                <w:bCs/>
                <w:szCs w:val="18"/>
              </w:rPr>
              <w:t>E-mail:</w:t>
            </w:r>
          </w:p>
        </w:tc>
        <w:tc>
          <w:tcPr>
            <w:tcW w:w="7419" w:type="dxa"/>
            <w:gridSpan w:val="3"/>
          </w:tcPr>
          <w:p w14:paraId="59536882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1A4725B5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11A25BFD" w14:textId="1CFED88F" w:rsidR="003C067B" w:rsidRPr="00FE7E2A" w:rsidRDefault="001D12FC" w:rsidP="00AA0B13">
            <w:pPr>
              <w:ind w:right="67"/>
              <w:rPr>
                <w:b/>
                <w:bCs/>
                <w:szCs w:val="18"/>
              </w:rPr>
            </w:pPr>
            <w:r w:rsidRPr="00FE7E2A">
              <w:rPr>
                <w:b/>
                <w:bCs/>
                <w:szCs w:val="18"/>
              </w:rPr>
              <w:t xml:space="preserve">Phone: </w:t>
            </w:r>
          </w:p>
        </w:tc>
        <w:tc>
          <w:tcPr>
            <w:tcW w:w="7419" w:type="dxa"/>
            <w:gridSpan w:val="3"/>
          </w:tcPr>
          <w:p w14:paraId="1CAFAB31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</w:tbl>
    <w:p w14:paraId="179659EC" w14:textId="77777777" w:rsidR="00327609" w:rsidRPr="00FE7E2A" w:rsidRDefault="00327609" w:rsidP="00327609">
      <w:pPr>
        <w:pStyle w:val="DipnotMetni"/>
        <w:rPr>
          <w:rFonts w:ascii="Arial Nova Light" w:hAnsi="Arial Nova Light"/>
          <w:sz w:val="22"/>
          <w:szCs w:val="22"/>
        </w:rPr>
      </w:pPr>
    </w:p>
    <w:p w14:paraId="0DE56859" w14:textId="4A650B39" w:rsidR="00A258FF" w:rsidRDefault="001970A1" w:rsidP="00245A95">
      <w:pPr>
        <w:pStyle w:val="Balk1"/>
        <w:ind w:right="67"/>
        <w:rPr>
          <w:rFonts w:ascii="Arial Nova Light" w:hAnsi="Arial Nova Light"/>
          <w:bCs w:val="0"/>
          <w:i w:val="0"/>
          <w:sz w:val="22"/>
          <w:szCs w:val="22"/>
        </w:rPr>
      </w:pPr>
      <w:r w:rsidRPr="00FE7E2A">
        <w:rPr>
          <w:rFonts w:ascii="Arial Nova Light" w:hAnsi="Arial Nova Light"/>
          <w:bCs w:val="0"/>
          <w:i w:val="0"/>
          <w:sz w:val="22"/>
          <w:szCs w:val="22"/>
          <w:u w:val="single"/>
        </w:rPr>
        <w:t>Appendix:</w:t>
      </w:r>
    </w:p>
    <w:sdt>
      <w:sdtPr>
        <w:id w:val="1105932659"/>
        <w:placeholder>
          <w:docPart w:val="5F373AA79768411EB3B4F06285C5E93E"/>
        </w:placeholder>
        <w:showingPlcHdr/>
        <w:dropDownList>
          <w:listItem w:value="You can attach the relevant document here as an image file."/>
          <w:listItem w:displayText="1- Ethics Committee Approval" w:value="1- Ethics Committee Approval"/>
        </w:dropDownList>
      </w:sdtPr>
      <w:sdtContent>
        <w:p w14:paraId="216C7708" w14:textId="31FAD3C0" w:rsidR="00422F86" w:rsidRDefault="003B790F" w:rsidP="00422F86">
          <w:r w:rsidRPr="00683389">
            <w:rPr>
              <w:color w:val="FF0000"/>
            </w:rPr>
            <w:t>Cho</w:t>
          </w:r>
          <w:r w:rsidR="00D4525B" w:rsidRPr="00683389">
            <w:rPr>
              <w:color w:val="FF0000"/>
            </w:rPr>
            <w:t>o</w:t>
          </w:r>
          <w:r w:rsidRPr="00683389">
            <w:rPr>
              <w:color w:val="FF0000"/>
            </w:rPr>
            <w:t>se an item</w:t>
          </w:r>
          <w:r w:rsidR="00422F86" w:rsidRPr="00683389">
            <w:rPr>
              <w:rStyle w:val="YerTutucuMetni"/>
              <w:color w:val="FF0000"/>
            </w:rPr>
            <w:t>.</w:t>
          </w:r>
        </w:p>
      </w:sdtContent>
    </w:sdt>
    <w:p w14:paraId="1B0AA9F3" w14:textId="60E2630F" w:rsidR="003B790F" w:rsidRPr="00683389" w:rsidRDefault="003B790F" w:rsidP="00422F86">
      <w:pPr>
        <w:rPr>
          <w:color w:val="FF0000"/>
        </w:rPr>
      </w:pPr>
    </w:p>
    <w:sdt>
      <w:sdtPr>
        <w:id w:val="-1428040083"/>
        <w:placeholder>
          <w:docPart w:val="21F9F9C326C14EB789410802DBAB3203"/>
        </w:placeholder>
        <w:showingPlcHdr/>
        <w:dropDownList>
          <w:listItem w:value="You can attach the relevant document here as an image file."/>
          <w:listItem w:displayText="2-  Copyright Permission " w:value="2-  Copyright Permission "/>
        </w:dropDownList>
      </w:sdtPr>
      <w:sdtContent>
        <w:p w14:paraId="67FF2950" w14:textId="7E9A4516" w:rsidR="003B790F" w:rsidRPr="00422F86" w:rsidRDefault="003B790F" w:rsidP="00422F86">
          <w:r w:rsidRPr="00683389">
            <w:rPr>
              <w:rStyle w:val="YerTutucuMetni"/>
              <w:color w:val="FF0000"/>
            </w:rPr>
            <w:t>Ch</w:t>
          </w:r>
          <w:r w:rsidR="00D4525B" w:rsidRPr="00683389">
            <w:rPr>
              <w:rStyle w:val="YerTutucuMetni"/>
              <w:color w:val="FF0000"/>
            </w:rPr>
            <w:t>o</w:t>
          </w:r>
          <w:r w:rsidRPr="00683389">
            <w:rPr>
              <w:rStyle w:val="YerTutucuMetni"/>
              <w:color w:val="FF0000"/>
            </w:rPr>
            <w:t>ose an item.</w:t>
          </w:r>
        </w:p>
      </w:sdtContent>
    </w:sdt>
    <w:sectPr w:rsidR="003B790F" w:rsidRPr="00422F86" w:rsidSect="00581D99"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579A7" w14:textId="77777777" w:rsidR="00137B2C" w:rsidRDefault="00137B2C" w:rsidP="00F9768A">
      <w:r>
        <w:separator/>
      </w:r>
    </w:p>
  </w:endnote>
  <w:endnote w:type="continuationSeparator" w:id="0">
    <w:p w14:paraId="343078E9" w14:textId="77777777" w:rsidR="00137B2C" w:rsidRDefault="00137B2C" w:rsidP="00F97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Aldhabi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45D91" w14:textId="77777777" w:rsidR="00137B2C" w:rsidRDefault="00137B2C" w:rsidP="00F9768A">
      <w:r>
        <w:separator/>
      </w:r>
    </w:p>
  </w:footnote>
  <w:footnote w:type="continuationSeparator" w:id="0">
    <w:p w14:paraId="264784C5" w14:textId="77777777" w:rsidR="00137B2C" w:rsidRDefault="00137B2C" w:rsidP="00F97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BD7007"/>
    <w:multiLevelType w:val="hybridMultilevel"/>
    <w:tmpl w:val="1D1AF42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5" w15:restartNumberingAfterBreak="0">
    <w:nsid w:val="2ED72C54"/>
    <w:multiLevelType w:val="hybridMultilevel"/>
    <w:tmpl w:val="91B2FB0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67084F"/>
    <w:multiLevelType w:val="hybridMultilevel"/>
    <w:tmpl w:val="E3888734"/>
    <w:lvl w:ilvl="0" w:tplc="041F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3202AE3"/>
    <w:multiLevelType w:val="multilevel"/>
    <w:tmpl w:val="1E8C2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4983432">
    <w:abstractNumId w:val="0"/>
  </w:num>
  <w:num w:numId="2" w16cid:durableId="330059766">
    <w:abstractNumId w:val="1"/>
  </w:num>
  <w:num w:numId="3" w16cid:durableId="375587215">
    <w:abstractNumId w:val="4"/>
  </w:num>
  <w:num w:numId="4" w16cid:durableId="684088595">
    <w:abstractNumId w:val="7"/>
  </w:num>
  <w:num w:numId="5" w16cid:durableId="654334724">
    <w:abstractNumId w:val="2"/>
  </w:num>
  <w:num w:numId="6" w16cid:durableId="1431655543">
    <w:abstractNumId w:val="3"/>
  </w:num>
  <w:num w:numId="7" w16cid:durableId="178928733">
    <w:abstractNumId w:val="8"/>
  </w:num>
  <w:num w:numId="8" w16cid:durableId="200827041">
    <w:abstractNumId w:val="5"/>
  </w:num>
  <w:num w:numId="9" w16cid:durableId="3790190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sDSxNLA0A2IjUyUdpeDU4uLM/DyQAkOjWgAETaIoLQAAAA=="/>
  </w:docVars>
  <w:rsids>
    <w:rsidRoot w:val="000614D6"/>
    <w:rsid w:val="00000507"/>
    <w:rsid w:val="00015534"/>
    <w:rsid w:val="00030824"/>
    <w:rsid w:val="00037FFA"/>
    <w:rsid w:val="00042FEF"/>
    <w:rsid w:val="000614D6"/>
    <w:rsid w:val="000B6226"/>
    <w:rsid w:val="000E5A1C"/>
    <w:rsid w:val="001211B8"/>
    <w:rsid w:val="00121491"/>
    <w:rsid w:val="001329BD"/>
    <w:rsid w:val="00137B2C"/>
    <w:rsid w:val="00154556"/>
    <w:rsid w:val="0017217C"/>
    <w:rsid w:val="00172625"/>
    <w:rsid w:val="00194D03"/>
    <w:rsid w:val="001970A1"/>
    <w:rsid w:val="001B1E64"/>
    <w:rsid w:val="001B3E7D"/>
    <w:rsid w:val="001B507B"/>
    <w:rsid w:val="001C3AE0"/>
    <w:rsid w:val="001C41F6"/>
    <w:rsid w:val="001D12FC"/>
    <w:rsid w:val="00220105"/>
    <w:rsid w:val="0022702D"/>
    <w:rsid w:val="002342B5"/>
    <w:rsid w:val="00240AB2"/>
    <w:rsid w:val="00242428"/>
    <w:rsid w:val="00245A95"/>
    <w:rsid w:val="00254AFA"/>
    <w:rsid w:val="00276A52"/>
    <w:rsid w:val="002831E0"/>
    <w:rsid w:val="00292B78"/>
    <w:rsid w:val="002F22E5"/>
    <w:rsid w:val="00303187"/>
    <w:rsid w:val="003039B0"/>
    <w:rsid w:val="00310231"/>
    <w:rsid w:val="0031184A"/>
    <w:rsid w:val="00317779"/>
    <w:rsid w:val="00327609"/>
    <w:rsid w:val="0033105F"/>
    <w:rsid w:val="00344DF9"/>
    <w:rsid w:val="00384FCC"/>
    <w:rsid w:val="003A054B"/>
    <w:rsid w:val="003A12D8"/>
    <w:rsid w:val="003A4A3E"/>
    <w:rsid w:val="003A62B5"/>
    <w:rsid w:val="003B790F"/>
    <w:rsid w:val="003C067B"/>
    <w:rsid w:val="003C41E7"/>
    <w:rsid w:val="003D0E6C"/>
    <w:rsid w:val="004041D2"/>
    <w:rsid w:val="00411498"/>
    <w:rsid w:val="004224EB"/>
    <w:rsid w:val="00422F86"/>
    <w:rsid w:val="00440D85"/>
    <w:rsid w:val="004414DF"/>
    <w:rsid w:val="0045332A"/>
    <w:rsid w:val="00454459"/>
    <w:rsid w:val="00456A58"/>
    <w:rsid w:val="00467E8F"/>
    <w:rsid w:val="0048541D"/>
    <w:rsid w:val="004A009C"/>
    <w:rsid w:val="004D1AC7"/>
    <w:rsid w:val="004D7FF6"/>
    <w:rsid w:val="004F0451"/>
    <w:rsid w:val="0051574C"/>
    <w:rsid w:val="00531048"/>
    <w:rsid w:val="005326C0"/>
    <w:rsid w:val="00534A7B"/>
    <w:rsid w:val="00535A25"/>
    <w:rsid w:val="00551D5D"/>
    <w:rsid w:val="00581D99"/>
    <w:rsid w:val="005930B3"/>
    <w:rsid w:val="005979D7"/>
    <w:rsid w:val="005A19D9"/>
    <w:rsid w:val="005C266A"/>
    <w:rsid w:val="005C2E96"/>
    <w:rsid w:val="005C3FF5"/>
    <w:rsid w:val="005D0C45"/>
    <w:rsid w:val="005D125C"/>
    <w:rsid w:val="005D2E1F"/>
    <w:rsid w:val="005E79BB"/>
    <w:rsid w:val="005F39D3"/>
    <w:rsid w:val="005F4014"/>
    <w:rsid w:val="00607370"/>
    <w:rsid w:val="00664D2F"/>
    <w:rsid w:val="0066683B"/>
    <w:rsid w:val="00683389"/>
    <w:rsid w:val="00684D7E"/>
    <w:rsid w:val="006B62D8"/>
    <w:rsid w:val="006E21F4"/>
    <w:rsid w:val="006E37BF"/>
    <w:rsid w:val="006E3B3C"/>
    <w:rsid w:val="00700E4F"/>
    <w:rsid w:val="00704B5D"/>
    <w:rsid w:val="00710866"/>
    <w:rsid w:val="00741DEC"/>
    <w:rsid w:val="00745311"/>
    <w:rsid w:val="00746167"/>
    <w:rsid w:val="00761338"/>
    <w:rsid w:val="00766383"/>
    <w:rsid w:val="00782925"/>
    <w:rsid w:val="00792E8F"/>
    <w:rsid w:val="007949E8"/>
    <w:rsid w:val="007B3D56"/>
    <w:rsid w:val="007C4B7E"/>
    <w:rsid w:val="007D29B8"/>
    <w:rsid w:val="00802D88"/>
    <w:rsid w:val="00805FF7"/>
    <w:rsid w:val="00811942"/>
    <w:rsid w:val="00812001"/>
    <w:rsid w:val="008248F5"/>
    <w:rsid w:val="00824D30"/>
    <w:rsid w:val="00825B3C"/>
    <w:rsid w:val="00841557"/>
    <w:rsid w:val="0085071E"/>
    <w:rsid w:val="00854A26"/>
    <w:rsid w:val="00867BDE"/>
    <w:rsid w:val="008B0775"/>
    <w:rsid w:val="008C576C"/>
    <w:rsid w:val="008E2BAC"/>
    <w:rsid w:val="008F2FC4"/>
    <w:rsid w:val="00900F06"/>
    <w:rsid w:val="00904AFD"/>
    <w:rsid w:val="00913AF9"/>
    <w:rsid w:val="0093356C"/>
    <w:rsid w:val="009347A6"/>
    <w:rsid w:val="009451F9"/>
    <w:rsid w:val="00965457"/>
    <w:rsid w:val="00987BD5"/>
    <w:rsid w:val="00992425"/>
    <w:rsid w:val="009B7338"/>
    <w:rsid w:val="009C46BF"/>
    <w:rsid w:val="009E5DB9"/>
    <w:rsid w:val="00A0385E"/>
    <w:rsid w:val="00A1382F"/>
    <w:rsid w:val="00A165B7"/>
    <w:rsid w:val="00A258FF"/>
    <w:rsid w:val="00A311FD"/>
    <w:rsid w:val="00A320EC"/>
    <w:rsid w:val="00A366C1"/>
    <w:rsid w:val="00A51816"/>
    <w:rsid w:val="00A971E6"/>
    <w:rsid w:val="00AC056D"/>
    <w:rsid w:val="00AC3B34"/>
    <w:rsid w:val="00AC4AB0"/>
    <w:rsid w:val="00AD0428"/>
    <w:rsid w:val="00AD7B8C"/>
    <w:rsid w:val="00B21C7F"/>
    <w:rsid w:val="00B356AE"/>
    <w:rsid w:val="00B50707"/>
    <w:rsid w:val="00B5258A"/>
    <w:rsid w:val="00B5544D"/>
    <w:rsid w:val="00B731CC"/>
    <w:rsid w:val="00BB0B39"/>
    <w:rsid w:val="00BB213A"/>
    <w:rsid w:val="00BB7898"/>
    <w:rsid w:val="00BB7FC3"/>
    <w:rsid w:val="00BF4942"/>
    <w:rsid w:val="00C20B79"/>
    <w:rsid w:val="00C24672"/>
    <w:rsid w:val="00C714A3"/>
    <w:rsid w:val="00C75899"/>
    <w:rsid w:val="00CA2236"/>
    <w:rsid w:val="00CA3DD4"/>
    <w:rsid w:val="00CA416E"/>
    <w:rsid w:val="00CA7B7F"/>
    <w:rsid w:val="00CF4963"/>
    <w:rsid w:val="00D313B5"/>
    <w:rsid w:val="00D344D7"/>
    <w:rsid w:val="00D4525B"/>
    <w:rsid w:val="00DB654B"/>
    <w:rsid w:val="00DD6E4C"/>
    <w:rsid w:val="00DD7829"/>
    <w:rsid w:val="00DE2BFA"/>
    <w:rsid w:val="00DE36B8"/>
    <w:rsid w:val="00DF0336"/>
    <w:rsid w:val="00DF6CDA"/>
    <w:rsid w:val="00E10466"/>
    <w:rsid w:val="00E36134"/>
    <w:rsid w:val="00E444E1"/>
    <w:rsid w:val="00E676B1"/>
    <w:rsid w:val="00E97159"/>
    <w:rsid w:val="00EA050B"/>
    <w:rsid w:val="00EA0FB4"/>
    <w:rsid w:val="00EB146C"/>
    <w:rsid w:val="00EB4FC6"/>
    <w:rsid w:val="00EB7240"/>
    <w:rsid w:val="00F33144"/>
    <w:rsid w:val="00F37086"/>
    <w:rsid w:val="00F547B4"/>
    <w:rsid w:val="00F6146E"/>
    <w:rsid w:val="00F6499C"/>
    <w:rsid w:val="00F9768A"/>
    <w:rsid w:val="00FA6DE8"/>
    <w:rsid w:val="00FB4C02"/>
    <w:rsid w:val="00FC1B75"/>
    <w:rsid w:val="00FE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7EDD83DC-54F7-4350-ABF5-57ABE136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39"/>
    <w:rsid w:val="005C266A"/>
    <w:pPr>
      <w:spacing w:after="0" w:line="240" w:lineRule="auto"/>
    </w:pPr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9768A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9768A"/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C1B75"/>
    <w:pPr>
      <w:spacing w:before="100" w:beforeAutospacing="1" w:after="100" w:afterAutospacing="1"/>
    </w:pPr>
    <w:rPr>
      <w:lang w:val="tr-TR"/>
    </w:rPr>
  </w:style>
  <w:style w:type="character" w:styleId="Gl">
    <w:name w:val="Strong"/>
    <w:basedOn w:val="VarsaylanParagrafYazTipi"/>
    <w:uiPriority w:val="22"/>
    <w:qFormat/>
    <w:rsid w:val="00FC1B75"/>
    <w:rPr>
      <w:b/>
      <w:bCs/>
    </w:rPr>
  </w:style>
  <w:style w:type="character" w:styleId="YerTutucuMetni">
    <w:name w:val="Placeholder Text"/>
    <w:basedOn w:val="VarsaylanParagrafYazTipi"/>
    <w:uiPriority w:val="99"/>
    <w:semiHidden/>
    <w:rsid w:val="008B07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0BDC86887244BFA8265C3CE4DA8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CA57D-5CA3-4635-A91C-089854EE03E4}"/>
      </w:docPartPr>
      <w:docPartBody>
        <w:p w:rsidR="005A3107" w:rsidRDefault="00296FB8" w:rsidP="00296FB8">
          <w:pPr>
            <w:pStyle w:val="F00BDC86887244BFA8265C3CE4DA8ED23"/>
          </w:pP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Cho</w:t>
          </w:r>
          <w:r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</w:t>
          </w: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se an item</w:t>
          </w:r>
        </w:p>
      </w:docPartBody>
    </w:docPart>
    <w:docPart>
      <w:docPartPr>
        <w:name w:val="E78B555047254833903ED1F5F1D46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F0339-C029-4546-B003-446C8F1DB310}"/>
      </w:docPartPr>
      <w:docPartBody>
        <w:p w:rsidR="005A3107" w:rsidRDefault="00296FB8" w:rsidP="00296FB8">
          <w:pPr>
            <w:pStyle w:val="E78B555047254833903ED1F5F1D469953"/>
          </w:pPr>
          <w:r w:rsidRPr="00422F86">
            <w:rPr>
              <w:rFonts w:ascii="Arial Nova Light" w:hAnsi="Arial Nova Light"/>
              <w:color w:val="808080" w:themeColor="background1" w:themeShade="80"/>
            </w:rPr>
            <w:t>Cho</w:t>
          </w:r>
          <w:r>
            <w:rPr>
              <w:rFonts w:ascii="Arial Nova Light" w:hAnsi="Arial Nova Light"/>
              <w:color w:val="808080" w:themeColor="background1" w:themeShade="80"/>
            </w:rPr>
            <w:t>o</w:t>
          </w:r>
          <w:r w:rsidRPr="00422F86">
            <w:rPr>
              <w:rFonts w:ascii="Arial Nova Light" w:hAnsi="Arial Nova Light"/>
              <w:color w:val="808080" w:themeColor="background1" w:themeShade="80"/>
            </w:rPr>
            <w:t>se an item</w:t>
          </w:r>
        </w:p>
      </w:docPartBody>
    </w:docPart>
    <w:docPart>
      <w:docPartPr>
        <w:name w:val="5F373AA79768411EB3B4F06285C5E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D37E8-31A5-4286-8334-FC3CBEFE2284}"/>
      </w:docPartPr>
      <w:docPartBody>
        <w:p w:rsidR="005A3107" w:rsidRDefault="00296FB8" w:rsidP="00296FB8">
          <w:pPr>
            <w:pStyle w:val="5F373AA79768411EB3B4F06285C5E93E3"/>
          </w:pPr>
          <w:r w:rsidRPr="003B790F">
            <w:rPr>
              <w:color w:val="808080" w:themeColor="background1" w:themeShade="80"/>
            </w:rPr>
            <w:t>Cho</w:t>
          </w:r>
          <w:r>
            <w:rPr>
              <w:color w:val="808080" w:themeColor="background1" w:themeShade="80"/>
            </w:rPr>
            <w:t>o</w:t>
          </w:r>
          <w:r w:rsidRPr="003B790F">
            <w:rPr>
              <w:color w:val="808080" w:themeColor="background1" w:themeShade="80"/>
            </w:rPr>
            <w:t>se an item</w:t>
          </w:r>
          <w:r w:rsidRPr="003B790F">
            <w:rPr>
              <w:rStyle w:val="YerTutucuMetni"/>
              <w:color w:val="808080" w:themeColor="background1" w:themeShade="80"/>
            </w:rPr>
            <w:t>.</w:t>
          </w:r>
        </w:p>
      </w:docPartBody>
    </w:docPart>
    <w:docPart>
      <w:docPartPr>
        <w:name w:val="21F9F9C326C14EB789410802DBAB3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3FD06-14F6-4AE0-A8F3-649E3F19E642}"/>
      </w:docPartPr>
      <w:docPartBody>
        <w:p w:rsidR="005A3107" w:rsidRDefault="00296FB8" w:rsidP="00296FB8">
          <w:pPr>
            <w:pStyle w:val="21F9F9C326C14EB789410802DBAB32033"/>
          </w:pPr>
          <w:r>
            <w:rPr>
              <w:rStyle w:val="YerTutucuMetni"/>
            </w:rPr>
            <w:t>Choose an item</w:t>
          </w:r>
          <w:r w:rsidRPr="000B601E">
            <w:rPr>
              <w:rStyle w:val="YerTutucuMetni"/>
            </w:rPr>
            <w:t>.</w:t>
          </w:r>
        </w:p>
      </w:docPartBody>
    </w:docPart>
    <w:docPart>
      <w:docPartPr>
        <w:name w:val="2DEF6307E9034CD18E8C234DE9C86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15B0-F265-4939-9341-DE564EE2D38F}"/>
      </w:docPartPr>
      <w:docPartBody>
        <w:p w:rsidR="00912980" w:rsidRDefault="00296FB8" w:rsidP="00296FB8">
          <w:pPr>
            <w:pStyle w:val="2DEF6307E9034CD18E8C234DE9C860743"/>
          </w:pP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Ch</w:t>
          </w:r>
          <w:r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</w:t>
          </w: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se an item</w:t>
          </w:r>
        </w:p>
      </w:docPartBody>
    </w:docPart>
    <w:docPart>
      <w:docPartPr>
        <w:name w:val="2AD949782BB04E328BE5C09B60AB1B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943785-2810-4856-AFFF-C1A973DA6AE4}"/>
      </w:docPartPr>
      <w:docPartBody>
        <w:p w:rsidR="00B55F21" w:rsidRDefault="00296FB8" w:rsidP="00296FB8">
          <w:pPr>
            <w:pStyle w:val="2AD949782BB04E328BE5C09B60AB1B6E1"/>
          </w:pPr>
          <w:r>
            <w:rPr>
              <w:rStyle w:val="YerTutucuMetni"/>
            </w:rPr>
            <w:t>Choose an item</w:t>
          </w:r>
          <w:r w:rsidRPr="00F26331">
            <w:rPr>
              <w:rStyle w:val="YerTutucuMetni"/>
            </w:rPr>
            <w:t>.</w:t>
          </w:r>
        </w:p>
      </w:docPartBody>
    </w:docPart>
    <w:docPart>
      <w:docPartPr>
        <w:name w:val="2A377CECF5F34554A5B7222868CC745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69AEA9E-AC85-445C-B498-2C11C2A29ED6}"/>
      </w:docPartPr>
      <w:docPartBody>
        <w:p w:rsidR="00B55F21" w:rsidRDefault="00296FB8" w:rsidP="00296FB8">
          <w:pPr>
            <w:pStyle w:val="2A377CECF5F34554A5B7222868CC7455"/>
          </w:pPr>
          <w:r>
            <w:rPr>
              <w:rStyle w:val="YerTutucuMetni"/>
            </w:rPr>
            <w:t>Choose an item</w:t>
          </w:r>
          <w:r w:rsidRPr="00F26331">
            <w:rPr>
              <w:rStyle w:val="YerTutucuMetn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Aldhabi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008C"/>
    <w:rsid w:val="00010E3F"/>
    <w:rsid w:val="000143C3"/>
    <w:rsid w:val="000630AC"/>
    <w:rsid w:val="00205897"/>
    <w:rsid w:val="00296FB8"/>
    <w:rsid w:val="00472E44"/>
    <w:rsid w:val="005A3107"/>
    <w:rsid w:val="0071323E"/>
    <w:rsid w:val="007779F8"/>
    <w:rsid w:val="0091008C"/>
    <w:rsid w:val="00912980"/>
    <w:rsid w:val="00937FAF"/>
    <w:rsid w:val="00946DD3"/>
    <w:rsid w:val="00966531"/>
    <w:rsid w:val="00A41C85"/>
    <w:rsid w:val="00A44D54"/>
    <w:rsid w:val="00AE4E2D"/>
    <w:rsid w:val="00B55F21"/>
    <w:rsid w:val="00BB7FC3"/>
    <w:rsid w:val="00BD372E"/>
    <w:rsid w:val="00C0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96FB8"/>
    <w:rPr>
      <w:color w:val="808080"/>
    </w:rPr>
  </w:style>
  <w:style w:type="paragraph" w:customStyle="1" w:styleId="2DEF6307E9034CD18E8C234DE9C860743">
    <w:name w:val="2DEF6307E9034CD18E8C234DE9C86074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00BDC86887244BFA8265C3CE4DA8ED23">
    <w:name w:val="F00BDC86887244BFA8265C3CE4DA8ED2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AD949782BB04E328BE5C09B60AB1B6E1">
    <w:name w:val="2AD949782BB04E328BE5C09B60AB1B6E1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78B555047254833903ED1F5F1D469953">
    <w:name w:val="E78B555047254833903ED1F5F1D46995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A377CECF5F34554A5B7222868CC7455">
    <w:name w:val="2A377CECF5F34554A5B7222868CC7455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5F373AA79768411EB3B4F06285C5E93E3">
    <w:name w:val="5F373AA79768411EB3B4F06285C5E93E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1F9F9C326C14EB789410802DBAB32033">
    <w:name w:val="21F9F9C326C14EB789410802DBAB3203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8C6A3-0C45-4F49-9FB2-CE6B91C2F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67</Words>
  <Characters>409</Characters>
  <Application>Microsoft Office Word</Application>
  <DocSecurity>0</DocSecurity>
  <Lines>81</Lines>
  <Paragraphs>3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IBRAHIM TURAN</cp:lastModifiedBy>
  <cp:revision>29</cp:revision>
  <cp:lastPrinted>2010-11-11T12:05:00Z</cp:lastPrinted>
  <dcterms:created xsi:type="dcterms:W3CDTF">2020-11-01T12:21:00Z</dcterms:created>
  <dcterms:modified xsi:type="dcterms:W3CDTF">2025-10-20T19:52:00Z</dcterms:modified>
</cp:coreProperties>
</file>